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55EA2A" w14:textId="77777777" w:rsidR="004A666E" w:rsidRDefault="00DA39CC">
      <w:pPr>
        <w:pStyle w:val="Title"/>
      </w:pPr>
      <w:r>
        <w:t>Week 5 Activity</w:t>
      </w:r>
    </w:p>
    <w:p w14:paraId="6455EA2B" w14:textId="77777777" w:rsidR="004A666E" w:rsidRDefault="00DA39CC">
      <w:pPr>
        <w:pStyle w:val="Author"/>
      </w:pPr>
      <w:r>
        <w:t>Humpreet Sahans</w:t>
      </w:r>
    </w:p>
    <w:p w14:paraId="6455EA2C" w14:textId="77777777" w:rsidR="004A666E" w:rsidRDefault="00DA39CC">
      <w:pPr>
        <w:pStyle w:val="Date"/>
      </w:pPr>
      <w:r>
        <w:t>2024-06-21</w:t>
      </w:r>
    </w:p>
    <w:p w14:paraId="6455EA2D" w14:textId="77777777" w:rsidR="004A666E" w:rsidRDefault="00DA39CC">
      <w:pPr>
        <w:pStyle w:val="Heading2"/>
      </w:pPr>
      <w:bookmarkStart w:id="0" w:name="visualization-1"/>
      <w:r>
        <w:t>#Visualization 1</w:t>
      </w:r>
    </w:p>
    <w:p w14:paraId="6455EA2E" w14:textId="77777777" w:rsidR="004A666E" w:rsidRDefault="00DA39CC">
      <w:pPr>
        <w:pStyle w:val="FirstParagraph"/>
      </w:pPr>
      <w:r>
        <w:t>The Biopics dataset contains information on 761 movies released over the past ~100 years. The histogram below illustrates a clear trend of gradually increasing movie production over the years:</w:t>
      </w:r>
    </w:p>
    <w:p w14:paraId="6455EA2F" w14:textId="77777777" w:rsidR="004A666E" w:rsidRDefault="00DA39CC">
      <w:pPr>
        <w:pStyle w:val="BodyText"/>
      </w:pPr>
      <w:r>
        <w:rPr>
          <w:noProof/>
        </w:rPr>
        <w:drawing>
          <wp:inline distT="0" distB="0" distL="0" distR="0" wp14:anchorId="6455EA34" wp14:editId="6455EA3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5-Activity_H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5EA30" w14:textId="77777777" w:rsidR="004A666E" w:rsidRDefault="00DA39CC">
      <w:pPr>
        <w:pStyle w:val="Heading2"/>
      </w:pPr>
      <w:bookmarkStart w:id="1" w:name="visualization-2"/>
      <w:bookmarkEnd w:id="0"/>
      <w:r>
        <w:t>#Visualization 2</w:t>
      </w:r>
    </w:p>
    <w:p w14:paraId="6455EA31" w14:textId="77777777" w:rsidR="004A666E" w:rsidRDefault="00DA39CC">
      <w:pPr>
        <w:pStyle w:val="FirstParagraph"/>
      </w:pPr>
      <w:r>
        <w:t>To explore the typical subjects chosen for biographical films, we’ve analyzed various movie categories and the genders of their subjects.</w:t>
      </w:r>
    </w:p>
    <w:p w14:paraId="6455EA32" w14:textId="77777777" w:rsidR="004A666E" w:rsidRDefault="00DA39CC">
      <w:pPr>
        <w:pStyle w:val="BodyText"/>
      </w:pPr>
      <w:r>
        <w:t>As shown in the chart below, biopics often focus on figures such as criminals, musicians, athletes and historical personalities. Additionally, the data highlights a notable trend towards male subjects.</w:t>
      </w:r>
    </w:p>
    <w:p w14:paraId="6455EA33" w14:textId="77777777" w:rsidR="004A666E" w:rsidRDefault="00DA39CC">
      <w:pPr>
        <w:pStyle w:val="BodyText"/>
      </w:pPr>
      <w:r>
        <w:rPr>
          <w:noProof/>
        </w:rPr>
        <w:lastRenderedPageBreak/>
        <w:drawing>
          <wp:inline distT="0" distB="0" distL="0" distR="0" wp14:anchorId="6455EA36" wp14:editId="6455EA37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Week-5-Activity_H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sectPr w:rsidR="004A66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55EA3C" w14:textId="77777777" w:rsidR="00DA39CC" w:rsidRDefault="00DA39CC">
      <w:pPr>
        <w:spacing w:after="0"/>
      </w:pPr>
      <w:r>
        <w:separator/>
      </w:r>
    </w:p>
  </w:endnote>
  <w:endnote w:type="continuationSeparator" w:id="0">
    <w:p w14:paraId="6455EA3E" w14:textId="77777777" w:rsidR="00DA39CC" w:rsidRDefault="00DA39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5EA38" w14:textId="77777777" w:rsidR="004A666E" w:rsidRDefault="00DA39CC">
      <w:r>
        <w:separator/>
      </w:r>
    </w:p>
  </w:footnote>
  <w:footnote w:type="continuationSeparator" w:id="0">
    <w:p w14:paraId="6455EA39" w14:textId="77777777" w:rsidR="004A666E" w:rsidRDefault="00DA39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E0829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5202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66E"/>
    <w:rsid w:val="00294D78"/>
    <w:rsid w:val="004A666E"/>
    <w:rsid w:val="00D71DCD"/>
    <w:rsid w:val="00DA39CC"/>
    <w:rsid w:val="00EC11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55EA2A"/>
  <w15:docId w15:val="{8C4473F1-9844-499A-9B37-4A367C739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</Words>
  <Characters>526</Characters>
  <Application>Microsoft Office Word</Application>
  <DocSecurity>0</DocSecurity>
  <Lines>15</Lines>
  <Paragraphs>9</Paragraphs>
  <ScaleCrop>false</ScaleCrop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Activity</dc:title>
  <dc:creator>Humpreet Sahans</dc:creator>
  <cp:keywords/>
  <cp:lastModifiedBy>humpreet sahans</cp:lastModifiedBy>
  <cp:revision>2</cp:revision>
  <dcterms:created xsi:type="dcterms:W3CDTF">2024-06-22T19:15:00Z</dcterms:created>
  <dcterms:modified xsi:type="dcterms:W3CDTF">2024-06-22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1</vt:lpwstr>
  </property>
  <property fmtid="{D5CDD505-2E9C-101B-9397-08002B2CF9AE}" pid="3" name="output">
    <vt:lpwstr>word_document</vt:lpwstr>
  </property>
  <property fmtid="{D5CDD505-2E9C-101B-9397-08002B2CF9AE}" pid="4" name="GrammarlyDocumentId">
    <vt:lpwstr>db800155afb92b2144752754816c0b9cfa2fb87a02ffca84e359415438b890eb</vt:lpwstr>
  </property>
</Properties>
</file>